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3E06F" w14:textId="77777777" w:rsidR="00E10262" w:rsidRPr="008E4CEB" w:rsidRDefault="00E10262" w:rsidP="008E4CEB">
      <w:pPr>
        <w:pStyle w:val="NoSpacing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 w:rsidRPr="008E4CEB">
        <w:rPr>
          <w:rFonts w:asciiTheme="majorHAnsi" w:hAnsiTheme="majorHAnsi" w:cstheme="majorHAnsi"/>
          <w:b/>
          <w:bCs/>
          <w:sz w:val="36"/>
          <w:szCs w:val="36"/>
        </w:rPr>
        <w:t>First &amp; Last Name</w:t>
      </w:r>
    </w:p>
    <w:p w14:paraId="4235D9FE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jc w:val="center"/>
        <w:rPr>
          <w:rFonts w:ascii="Calibri Light" w:hAnsi="Calibri Light" w:cs="Calibri Light"/>
          <w:color w:val="000000"/>
          <w:sz w:val="24"/>
          <w:szCs w:val="24"/>
          <w:u w:val="single"/>
        </w:rPr>
      </w:pPr>
      <w:r w:rsidRPr="00FC445A">
        <w:rPr>
          <w:rFonts w:ascii="Calibri Light" w:hAnsi="Calibri Light" w:cs="Calibri Light"/>
          <w:color w:val="000000"/>
          <w:sz w:val="24"/>
          <w:szCs w:val="24"/>
          <w:u w:val="single"/>
        </w:rPr>
        <w:t>City, State | Email | Phone | LinkedIn URL | Portfolio URL</w:t>
      </w:r>
    </w:p>
    <w:p w14:paraId="3EEC2592" w14:textId="046A1EFF" w:rsidR="00E10262" w:rsidRPr="00FC445A" w:rsidRDefault="00E10262" w:rsidP="00E10262">
      <w:pPr>
        <w:pStyle w:val="NoSpacing"/>
        <w:rPr>
          <w:rFonts w:ascii="Calibri Light" w:hAnsi="Calibri Light" w:cs="Calibri Light"/>
        </w:rPr>
      </w:pPr>
    </w:p>
    <w:p w14:paraId="7633BEA7" w14:textId="50A9EA91" w:rsidR="00E10262" w:rsidRPr="00FC445A" w:rsidRDefault="00E10262" w:rsidP="00E10262">
      <w:pPr>
        <w:pStyle w:val="NoSpacing"/>
        <w:ind w:left="1440" w:firstLine="720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</w:rPr>
        <w:t>Hard Transferable Skill</w:t>
      </w:r>
      <w:r w:rsidRPr="00FC445A">
        <w:rPr>
          <w:rFonts w:ascii="Calibri Light" w:hAnsi="Calibri Light" w:cs="Calibri Light"/>
        </w:rPr>
        <w:tab/>
      </w:r>
      <w:r w:rsidRPr="00FC445A">
        <w:rPr>
          <w:rFonts w:ascii="Calibri Light" w:hAnsi="Calibri Light" w:cs="Calibri Light"/>
        </w:rPr>
        <w:tab/>
        <w:t>Hard Transferable Skill</w:t>
      </w:r>
    </w:p>
    <w:p w14:paraId="77B8E1C4" w14:textId="77777777" w:rsidR="00E10262" w:rsidRPr="00FC445A" w:rsidRDefault="00E10262" w:rsidP="00E10262">
      <w:pPr>
        <w:pStyle w:val="NoSpacing"/>
        <w:ind w:left="1440" w:firstLine="720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</w:rPr>
        <w:t>Hard Transferable Skill</w:t>
      </w:r>
      <w:r w:rsidRPr="00FC445A">
        <w:rPr>
          <w:rFonts w:ascii="Calibri Light" w:hAnsi="Calibri Light" w:cs="Calibri Light"/>
        </w:rPr>
        <w:tab/>
      </w:r>
      <w:r w:rsidRPr="00FC445A">
        <w:rPr>
          <w:rFonts w:ascii="Calibri Light" w:hAnsi="Calibri Light" w:cs="Calibri Light"/>
        </w:rPr>
        <w:tab/>
        <w:t>Hard Transferable Skill</w:t>
      </w:r>
    </w:p>
    <w:p w14:paraId="0ABA160A" w14:textId="77777777" w:rsidR="00E10262" w:rsidRPr="00FC445A" w:rsidRDefault="00E10262" w:rsidP="00E10262">
      <w:pPr>
        <w:pStyle w:val="NoSpacing"/>
        <w:ind w:left="1440" w:firstLine="720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</w:rPr>
        <w:t>Hard Transferable Skill</w:t>
      </w:r>
      <w:r w:rsidRPr="00FC445A">
        <w:rPr>
          <w:rFonts w:ascii="Calibri Light" w:hAnsi="Calibri Light" w:cs="Calibri Light"/>
        </w:rPr>
        <w:tab/>
      </w:r>
      <w:r w:rsidRPr="00FC445A">
        <w:rPr>
          <w:rFonts w:ascii="Calibri Light" w:hAnsi="Calibri Light" w:cs="Calibri Light"/>
        </w:rPr>
        <w:tab/>
        <w:t>Hard Transferable Skill</w:t>
      </w:r>
    </w:p>
    <w:p w14:paraId="44050716" w14:textId="0FEDAFC9" w:rsidR="00E10262" w:rsidRPr="00FC445A" w:rsidRDefault="00E10262" w:rsidP="00E10262">
      <w:pPr>
        <w:pStyle w:val="NoSpacing"/>
        <w:rPr>
          <w:rFonts w:ascii="Calibri Light" w:hAnsi="Calibri Light" w:cs="Calibri Light"/>
        </w:rPr>
      </w:pPr>
    </w:p>
    <w:p w14:paraId="2C7D6EDD" w14:textId="3DCFAD6F" w:rsidR="00E10262" w:rsidRPr="00FC445A" w:rsidRDefault="00E10262" w:rsidP="00E10262">
      <w:pPr>
        <w:pStyle w:val="NoSpacing"/>
        <w:ind w:left="2160" w:hanging="2160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</w:rPr>
        <w:t>Technologies:</w:t>
      </w:r>
      <w:r w:rsidRPr="00FC445A">
        <w:rPr>
          <w:rFonts w:ascii="Calibri Light" w:hAnsi="Calibri Light" w:cs="Calibri Light"/>
        </w:rPr>
        <w:tab/>
        <w:t>List of technologies that you are familiar with AND are relevant to the position you are applying to. If list goes to a second line, be sure to manually block align</w:t>
      </w:r>
    </w:p>
    <w:p w14:paraId="2F69F7B7" w14:textId="6CD35E9E" w:rsidR="00E10262" w:rsidRPr="00FC445A" w:rsidRDefault="00E10262" w:rsidP="00A85CB8">
      <w:pPr>
        <w:pStyle w:val="NoSpacing"/>
        <w:ind w:left="2160" w:hanging="2160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</w:rPr>
        <w:t>Languages:</w:t>
      </w:r>
      <w:r w:rsidRPr="00FC445A">
        <w:rPr>
          <w:rFonts w:ascii="Calibri Light" w:hAnsi="Calibri Light" w:cs="Calibri Light"/>
        </w:rPr>
        <w:tab/>
        <w:t>List of languages that you are fluent in (this is optional)</w:t>
      </w:r>
      <w:r w:rsidR="00E5143A">
        <w:rPr>
          <w:rFonts w:ascii="Calibri Light" w:hAnsi="Calibri Light" w:cs="Calibri Light"/>
        </w:rPr>
        <w:t>.  If English is your only</w:t>
      </w:r>
      <w:r w:rsidR="00A85CB8">
        <w:rPr>
          <w:rFonts w:ascii="Calibri Light" w:hAnsi="Calibri Light" w:cs="Calibri Light"/>
        </w:rPr>
        <w:t xml:space="preserve"> </w:t>
      </w:r>
      <w:r w:rsidR="00E5143A">
        <w:rPr>
          <w:rFonts w:ascii="Calibri Light" w:hAnsi="Calibri Light" w:cs="Calibri Light"/>
        </w:rPr>
        <w:t>language, do NOT list it.</w:t>
      </w:r>
    </w:p>
    <w:p w14:paraId="5058BFB8" w14:textId="77BFCE55" w:rsidR="00E10262" w:rsidRPr="00FC445A" w:rsidRDefault="00E10262" w:rsidP="00E10262">
      <w:pPr>
        <w:pStyle w:val="NoSpacing"/>
        <w:rPr>
          <w:rFonts w:ascii="Calibri Light" w:hAnsi="Calibri Light" w:cs="Calibri Light"/>
        </w:rPr>
      </w:pPr>
    </w:p>
    <w:p w14:paraId="1A745F89" w14:textId="77777777" w:rsidR="00E10262" w:rsidRPr="00FC445A" w:rsidRDefault="00E10262" w:rsidP="00E10262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EDUCATION</w:t>
      </w:r>
    </w:p>
    <w:p w14:paraId="7D81BDB8" w14:textId="77777777" w:rsidR="00E10262" w:rsidRPr="00FC445A" w:rsidRDefault="00000000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b/>
          <w:color w:val="000000"/>
          <w:u w:val="single"/>
        </w:rPr>
      </w:pPr>
      <w:r>
        <w:rPr>
          <w:rFonts w:ascii="Calibri Light" w:hAnsi="Calibri Light" w:cs="Calibri Light"/>
        </w:rPr>
        <w:pict w14:anchorId="5C5B39C2">
          <v:rect id="_x0000_i1025" style="width:0;height:1.5pt" o:hralign="center" o:hrstd="t" o:hr="t" fillcolor="#a0a0a0" stroked="f"/>
        </w:pict>
      </w:r>
    </w:p>
    <w:p w14:paraId="75582976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 w:rsidRPr="00FC445A">
        <w:rPr>
          <w:rFonts w:ascii="Calibri Light" w:hAnsi="Calibri Light" w:cs="Calibri Light"/>
          <w:b/>
          <w:color w:val="000000"/>
        </w:rPr>
        <w:t>Degree</w:t>
      </w:r>
      <w:r w:rsidRPr="00FC445A">
        <w:rPr>
          <w:rFonts w:ascii="Calibri Light" w:hAnsi="Calibri Light" w:cs="Calibri Light"/>
          <w:color w:val="000000"/>
        </w:rPr>
        <w:t xml:space="preserve"> | University</w:t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  <w:t xml:space="preserve">         Completion Month Year candidacy</w:t>
      </w:r>
    </w:p>
    <w:p w14:paraId="523B8A2E" w14:textId="38ED3E60" w:rsidR="00E10262" w:rsidRPr="00FC445A" w:rsidRDefault="0068019F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i/>
          <w:color w:val="000000"/>
        </w:rPr>
      </w:pPr>
      <w:r>
        <w:rPr>
          <w:rFonts w:ascii="Calibri Light" w:hAnsi="Calibri Light" w:cs="Calibri Light"/>
          <w:i/>
          <w:color w:val="000000"/>
        </w:rPr>
        <w:t>Concentration/Specialization</w:t>
      </w:r>
    </w:p>
    <w:p w14:paraId="5130D95B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  <w:rPr>
          <w:rFonts w:ascii="Calibri Light" w:hAnsi="Calibri Light" w:cs="Calibri Light"/>
          <w:i/>
          <w:color w:val="000000"/>
        </w:rPr>
      </w:pPr>
      <w:r w:rsidRPr="00FC445A">
        <w:rPr>
          <w:rFonts w:ascii="Calibri Light" w:hAnsi="Calibri Light" w:cs="Calibri Light"/>
          <w:i/>
          <w:color w:val="000000"/>
        </w:rPr>
        <w:t>Relevant Coursework:</w:t>
      </w:r>
      <w:r w:rsidRPr="00FC445A">
        <w:rPr>
          <w:rFonts w:ascii="Calibri Light" w:hAnsi="Calibri Light" w:cs="Calibri Light"/>
          <w:i/>
          <w:color w:val="000000"/>
        </w:rPr>
        <w:tab/>
        <w:t xml:space="preserve">These are courses that you have completed. Be sure to manually list these courses in an aligned block format </w:t>
      </w:r>
    </w:p>
    <w:p w14:paraId="5A0F5F4F" w14:textId="776ABE0C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  <w:rPr>
          <w:rFonts w:ascii="Calibri Light" w:hAnsi="Calibri Light" w:cs="Calibri Light"/>
          <w:i/>
          <w:color w:val="000000"/>
        </w:rPr>
      </w:pPr>
      <w:r w:rsidRPr="00FC445A">
        <w:rPr>
          <w:rFonts w:ascii="Calibri Light" w:hAnsi="Calibri Light" w:cs="Calibri Light"/>
          <w:i/>
          <w:color w:val="000000"/>
        </w:rPr>
        <w:t>In-Progress Coursework:</w:t>
      </w:r>
      <w:r w:rsidRPr="00FC445A">
        <w:rPr>
          <w:rFonts w:ascii="Calibri Light" w:hAnsi="Calibri Light" w:cs="Calibri Light"/>
          <w:i/>
          <w:color w:val="000000"/>
        </w:rPr>
        <w:tab/>
        <w:t>These are courses currently in progress and will be completed by the time you start your internship/position</w:t>
      </w:r>
    </w:p>
    <w:p w14:paraId="1AC83F14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b/>
          <w:color w:val="000000"/>
        </w:rPr>
      </w:pPr>
    </w:p>
    <w:p w14:paraId="0F28B2E4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 w:rsidRPr="00FC445A">
        <w:rPr>
          <w:rFonts w:ascii="Calibri Light" w:hAnsi="Calibri Light" w:cs="Calibri Light"/>
          <w:b/>
          <w:color w:val="000000"/>
        </w:rPr>
        <w:t>Degree</w:t>
      </w:r>
      <w:r w:rsidRPr="00FC445A">
        <w:rPr>
          <w:rFonts w:ascii="Calibri Light" w:hAnsi="Calibri Light" w:cs="Calibri Light"/>
          <w:color w:val="000000"/>
        </w:rPr>
        <w:t xml:space="preserve"> | University</w:t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  <w:t xml:space="preserve">              </w:t>
      </w:r>
      <w:r w:rsidRPr="00FC445A">
        <w:rPr>
          <w:rFonts w:ascii="Calibri Light" w:hAnsi="Calibri Light" w:cs="Calibri Light"/>
          <w:color w:val="000000"/>
        </w:rPr>
        <w:tab/>
        <w:t xml:space="preserve">                     Month Year</w:t>
      </w:r>
    </w:p>
    <w:p w14:paraId="27639964" w14:textId="77777777" w:rsidR="00E10262" w:rsidRPr="00FC445A" w:rsidRDefault="00E10262" w:rsidP="00E10262">
      <w:pPr>
        <w:spacing w:after="0" w:line="240" w:lineRule="auto"/>
        <w:jc w:val="center"/>
        <w:rPr>
          <w:rFonts w:ascii="Calibri Light" w:hAnsi="Calibri Light" w:cs="Calibri Light"/>
          <w:b/>
          <w:color w:val="000000"/>
        </w:rPr>
      </w:pPr>
    </w:p>
    <w:p w14:paraId="33004C86" w14:textId="7ED8A96A" w:rsidR="00E10262" w:rsidRPr="00FC445A" w:rsidRDefault="00E10262" w:rsidP="00E10262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RELEVANT EXPERIENCE</w:t>
      </w:r>
    </w:p>
    <w:p w14:paraId="2D847730" w14:textId="77777777" w:rsidR="00E10262" w:rsidRPr="00FC445A" w:rsidRDefault="00000000" w:rsidP="00E10262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</w:rPr>
        <w:pict w14:anchorId="32C3BE9D">
          <v:rect id="_x0000_i1026" style="width:0;height:1.5pt" o:hralign="center" o:hrstd="t" o:hr="t" fillcolor="#a0a0a0" stroked="f"/>
        </w:pict>
      </w:r>
    </w:p>
    <w:p w14:paraId="4DDD435B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 w:rsidRPr="00FC445A">
        <w:rPr>
          <w:rFonts w:ascii="Calibri Light" w:hAnsi="Calibri Light" w:cs="Calibri Light"/>
          <w:b/>
          <w:color w:val="000000"/>
        </w:rPr>
        <w:t xml:space="preserve">Position Title </w:t>
      </w:r>
      <w:r w:rsidRPr="00FC445A">
        <w:rPr>
          <w:rFonts w:ascii="Calibri Light" w:hAnsi="Calibri Light" w:cs="Calibri Light"/>
          <w:color w:val="000000"/>
        </w:rPr>
        <w:t xml:space="preserve">| Company | City, State </w:t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  <w:t xml:space="preserve">           Month Year – Month Year</w:t>
      </w:r>
    </w:p>
    <w:p w14:paraId="3C6DC882" w14:textId="77777777" w:rsidR="00E10262" w:rsidRPr="00FC445A" w:rsidRDefault="00E10262" w:rsidP="00E102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3-5 bullets per position</w:t>
      </w:r>
    </w:p>
    <w:p w14:paraId="5AB203E2" w14:textId="1AC76F00" w:rsidR="00E10262" w:rsidRPr="00FC445A" w:rsidRDefault="00E10262" w:rsidP="00E102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Bullets are written in Action – Result Orientation and/or Quantifiable</w:t>
      </w:r>
    </w:p>
    <w:p w14:paraId="7A4BDB13" w14:textId="515B3684" w:rsidR="00E10262" w:rsidRPr="00FC445A" w:rsidRDefault="00E10262" w:rsidP="00E102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Bullets should also highlight transferable skills that you’ve listed up top</w:t>
      </w:r>
    </w:p>
    <w:p w14:paraId="4B207045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</w:p>
    <w:p w14:paraId="367FF763" w14:textId="77777777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 w:rsidRPr="00FC445A">
        <w:rPr>
          <w:rFonts w:ascii="Calibri Light" w:hAnsi="Calibri Light" w:cs="Calibri Light"/>
          <w:b/>
          <w:color w:val="000000"/>
        </w:rPr>
        <w:t xml:space="preserve">Position Title </w:t>
      </w:r>
      <w:r w:rsidRPr="00FC445A">
        <w:rPr>
          <w:rFonts w:ascii="Calibri Light" w:hAnsi="Calibri Light" w:cs="Calibri Light"/>
          <w:color w:val="000000"/>
        </w:rPr>
        <w:t xml:space="preserve">| Company | City, State </w:t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  <w:t xml:space="preserve">           Month Year – Month Year</w:t>
      </w:r>
    </w:p>
    <w:p w14:paraId="66424F27" w14:textId="77777777" w:rsidR="00E10262" w:rsidRPr="00FC445A" w:rsidRDefault="00E10262" w:rsidP="00E102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3-5 bullets per position</w:t>
      </w:r>
    </w:p>
    <w:p w14:paraId="0AB77C50" w14:textId="77777777" w:rsidR="00E10262" w:rsidRPr="00FC445A" w:rsidRDefault="00E10262" w:rsidP="00E102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Bullets are written in Action – Result Orientation and/or Quantifiable</w:t>
      </w:r>
    </w:p>
    <w:p w14:paraId="6B07DCF6" w14:textId="77777777" w:rsidR="00E10262" w:rsidRPr="00FC445A" w:rsidRDefault="00E10262" w:rsidP="00E102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Quantifiable Accomplishment</w:t>
      </w:r>
    </w:p>
    <w:p w14:paraId="7A095E43" w14:textId="77777777" w:rsidR="00E10262" w:rsidRPr="00FC445A" w:rsidRDefault="00E10262" w:rsidP="00E10262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PROJECTS</w:t>
      </w:r>
    </w:p>
    <w:p w14:paraId="5472266D" w14:textId="77777777" w:rsidR="00E10262" w:rsidRPr="00FC445A" w:rsidRDefault="00000000" w:rsidP="00E10262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</w:rPr>
        <w:pict w14:anchorId="0E875D0C">
          <v:rect id="_x0000_i1027" style="width:0;height:1.5pt" o:hralign="center" o:hrstd="t" o:hr="t" fillcolor="#a0a0a0" stroked="f"/>
        </w:pict>
      </w:r>
    </w:p>
    <w:p w14:paraId="3A3907A1" w14:textId="5DC55A11" w:rsidR="00E10262" w:rsidRPr="00FC445A" w:rsidRDefault="00E10262" w:rsidP="00E102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 w:rsidRPr="00FC445A">
        <w:rPr>
          <w:rFonts w:ascii="Calibri Light" w:hAnsi="Calibri Light" w:cs="Calibri Light"/>
          <w:b/>
          <w:color w:val="000000"/>
        </w:rPr>
        <w:t xml:space="preserve">Project Name </w:t>
      </w:r>
      <w:r w:rsidRPr="00FC445A">
        <w:rPr>
          <w:rFonts w:ascii="Calibri Light" w:hAnsi="Calibri Light" w:cs="Calibri Light"/>
          <w:bCs/>
          <w:color w:val="000000"/>
        </w:rPr>
        <w:t>| Organization</w:t>
      </w:r>
      <w:r w:rsidR="00FC445A" w:rsidRPr="00FC445A">
        <w:rPr>
          <w:rFonts w:ascii="Calibri Light" w:hAnsi="Calibri Light" w:cs="Calibri Light"/>
          <w:bCs/>
          <w:color w:val="000000"/>
        </w:rPr>
        <w:t xml:space="preserve"> | City, State</w:t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="00FC445A" w:rsidRPr="00FC445A">
        <w:rPr>
          <w:rFonts w:ascii="Calibri Light" w:hAnsi="Calibri Light" w:cs="Calibri Light"/>
          <w:color w:val="000000"/>
        </w:rPr>
        <w:t xml:space="preserve">          </w:t>
      </w:r>
      <w:r w:rsidRPr="00FC445A">
        <w:rPr>
          <w:rFonts w:ascii="Calibri Light" w:hAnsi="Calibri Light" w:cs="Calibri Light"/>
          <w:color w:val="000000"/>
        </w:rPr>
        <w:t xml:space="preserve"> Month Year – Month Year</w:t>
      </w:r>
    </w:p>
    <w:p w14:paraId="7BA77AF0" w14:textId="4728F343" w:rsidR="00E10262" w:rsidRPr="00FC445A" w:rsidRDefault="00E10262" w:rsidP="00E1026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Brief description of project and what accomplished</w:t>
      </w:r>
    </w:p>
    <w:p w14:paraId="09092C88" w14:textId="07A36038" w:rsidR="00FC445A" w:rsidRPr="00FC445A" w:rsidRDefault="00FC445A" w:rsidP="00E1026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3-5 bullets</w:t>
      </w:r>
    </w:p>
    <w:p w14:paraId="21AEFE7E" w14:textId="6A43B77B" w:rsidR="00FC445A" w:rsidRPr="00FC445A" w:rsidRDefault="00FC445A" w:rsidP="00E1026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Bullet format is the same as Relevant Experience bullets</w:t>
      </w:r>
    </w:p>
    <w:p w14:paraId="687F05E0" w14:textId="77777777" w:rsidR="00FC445A" w:rsidRPr="00FC445A" w:rsidRDefault="00FC445A" w:rsidP="00FC44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b/>
          <w:color w:val="000000"/>
        </w:rPr>
      </w:pPr>
    </w:p>
    <w:p w14:paraId="62125930" w14:textId="77777777" w:rsidR="00FC445A" w:rsidRPr="00FC445A" w:rsidRDefault="00FC445A" w:rsidP="00FC44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 w:rsidRPr="00FC445A">
        <w:rPr>
          <w:rFonts w:ascii="Calibri Light" w:hAnsi="Calibri Light" w:cs="Calibri Light"/>
          <w:b/>
          <w:color w:val="000000"/>
        </w:rPr>
        <w:t xml:space="preserve">Project Name </w:t>
      </w:r>
      <w:r w:rsidRPr="00FC445A">
        <w:rPr>
          <w:rFonts w:ascii="Calibri Light" w:hAnsi="Calibri Light" w:cs="Calibri Light"/>
          <w:bCs/>
          <w:color w:val="000000"/>
        </w:rPr>
        <w:t>| Organization | City, State</w:t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</w:r>
      <w:r w:rsidRPr="00FC445A">
        <w:rPr>
          <w:rFonts w:ascii="Calibri Light" w:hAnsi="Calibri Light" w:cs="Calibri Light"/>
          <w:color w:val="000000"/>
        </w:rPr>
        <w:tab/>
        <w:t xml:space="preserve">           Month Year – Month Year</w:t>
      </w:r>
    </w:p>
    <w:p w14:paraId="74F474A7" w14:textId="77777777" w:rsidR="00FC445A" w:rsidRPr="00FC445A" w:rsidRDefault="00FC445A" w:rsidP="00FC445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Brief description of project and what accomplished</w:t>
      </w:r>
    </w:p>
    <w:p w14:paraId="612C3249" w14:textId="77777777" w:rsidR="00FC445A" w:rsidRPr="00FC445A" w:rsidRDefault="00FC445A" w:rsidP="00FC445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3-5 bullets</w:t>
      </w:r>
    </w:p>
    <w:p w14:paraId="77921207" w14:textId="77777777" w:rsidR="00FC445A" w:rsidRPr="00FC445A" w:rsidRDefault="00FC445A" w:rsidP="00FC445A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  <w:color w:val="000000"/>
        </w:rPr>
        <w:t>Bullet format is the same as Relevant Experience bullets</w:t>
      </w:r>
    </w:p>
    <w:p w14:paraId="15AC8BDE" w14:textId="54D748D8" w:rsidR="00FC445A" w:rsidRPr="00FC445A" w:rsidRDefault="00FC445A" w:rsidP="00FC44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</w:p>
    <w:p w14:paraId="088CEBB6" w14:textId="1E410A9D" w:rsidR="00FC445A" w:rsidRPr="00FC445A" w:rsidRDefault="00FC445A" w:rsidP="00FC445A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ADDITIONAL EXPERIENCE</w:t>
      </w:r>
    </w:p>
    <w:p w14:paraId="213B529A" w14:textId="77777777" w:rsidR="00FC445A" w:rsidRPr="00FC445A" w:rsidRDefault="00000000" w:rsidP="00FC445A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</w:rPr>
        <w:pict w14:anchorId="04DC0A89">
          <v:rect id="_x0000_i1028" style="width:0;height:1.5pt" o:hralign="center" o:hrstd="t" o:hr="t" fillcolor="#a0a0a0" stroked="f"/>
        </w:pict>
      </w:r>
    </w:p>
    <w:p w14:paraId="145B8094" w14:textId="77777777" w:rsidR="00E10262" w:rsidRPr="00FC445A" w:rsidRDefault="00E10262" w:rsidP="00E10262">
      <w:pPr>
        <w:pStyle w:val="NoSpacing"/>
        <w:rPr>
          <w:rFonts w:ascii="Calibri Light" w:hAnsi="Calibri Light" w:cs="Calibri Light"/>
        </w:rPr>
      </w:pPr>
    </w:p>
    <w:p w14:paraId="2198A32E" w14:textId="5E86A59A" w:rsidR="00E10262" w:rsidRDefault="00FC445A" w:rsidP="00FC445A">
      <w:pPr>
        <w:pStyle w:val="NoSpacing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Leadership | Community Engagement</w:t>
      </w:r>
    </w:p>
    <w:p w14:paraId="56D192D7" w14:textId="56D49FB7" w:rsidR="00FC445A" w:rsidRDefault="00FC445A" w:rsidP="00FC445A">
      <w:pPr>
        <w:pStyle w:val="NoSpacing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wards</w:t>
      </w:r>
    </w:p>
    <w:p w14:paraId="36001CCD" w14:textId="38E2BB8F" w:rsidR="00FC445A" w:rsidRDefault="00FC445A" w:rsidP="00FC445A">
      <w:pPr>
        <w:pStyle w:val="NoSpacing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ctivities/Hobbies</w:t>
      </w:r>
    </w:p>
    <w:p w14:paraId="6D421D29" w14:textId="1C65A149" w:rsidR="008F182D" w:rsidRDefault="008F182D" w:rsidP="008F182D">
      <w:pPr>
        <w:pStyle w:val="NoSpacing"/>
        <w:rPr>
          <w:rFonts w:ascii="Calibri Light" w:hAnsi="Calibri Light" w:cs="Calibri Light"/>
        </w:rPr>
      </w:pPr>
    </w:p>
    <w:p w14:paraId="75C6FADB" w14:textId="5D3D6D53" w:rsidR="008F182D" w:rsidRPr="008E4CEB" w:rsidRDefault="008F182D" w:rsidP="008E4CEB">
      <w:pPr>
        <w:pStyle w:val="NoSpacing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 w:rsidRPr="008E4CEB">
        <w:rPr>
          <w:rFonts w:asciiTheme="majorHAnsi" w:hAnsiTheme="majorHAnsi" w:cstheme="majorHAnsi"/>
          <w:b/>
          <w:bCs/>
          <w:sz w:val="36"/>
          <w:szCs w:val="36"/>
        </w:rPr>
        <w:t>John Snow</w:t>
      </w:r>
    </w:p>
    <w:p w14:paraId="6D929898" w14:textId="6F290263" w:rsidR="008F182D" w:rsidRPr="00FC445A" w:rsidRDefault="008F182D" w:rsidP="008F182D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jc w:val="center"/>
        <w:rPr>
          <w:rFonts w:ascii="Calibri Light" w:hAnsi="Calibri Light" w:cs="Calibri Light"/>
          <w:color w:val="000000"/>
          <w:sz w:val="24"/>
          <w:szCs w:val="24"/>
          <w:u w:val="single"/>
        </w:rPr>
      </w:pPr>
      <w:r>
        <w:rPr>
          <w:rFonts w:ascii="Calibri Light" w:hAnsi="Calibri Light" w:cs="Calibri Light"/>
          <w:color w:val="000000"/>
          <w:sz w:val="24"/>
          <w:szCs w:val="24"/>
          <w:u w:val="single"/>
        </w:rPr>
        <w:t>Winterfell, North</w:t>
      </w:r>
      <w:r w:rsidRPr="00FC445A">
        <w:rPr>
          <w:rFonts w:ascii="Calibri Light" w:hAnsi="Calibri Light" w:cs="Calibri Light"/>
          <w:color w:val="000000"/>
          <w:sz w:val="24"/>
          <w:szCs w:val="24"/>
          <w:u w:val="single"/>
        </w:rPr>
        <w:t xml:space="preserve"> | </w:t>
      </w:r>
      <w:r>
        <w:rPr>
          <w:rFonts w:ascii="Calibri Light" w:hAnsi="Calibri Light" w:cs="Calibri Light"/>
          <w:color w:val="000000"/>
          <w:sz w:val="24"/>
          <w:szCs w:val="24"/>
          <w:u w:val="single"/>
        </w:rPr>
        <w:t>Winteriscoming@gmail.com</w:t>
      </w:r>
      <w:r w:rsidRPr="00FC445A">
        <w:rPr>
          <w:rFonts w:ascii="Calibri Light" w:hAnsi="Calibri Light" w:cs="Calibri Light"/>
          <w:color w:val="000000"/>
          <w:sz w:val="24"/>
          <w:szCs w:val="24"/>
          <w:u w:val="single"/>
        </w:rPr>
        <w:t xml:space="preserve"> | </w:t>
      </w:r>
      <w:r>
        <w:rPr>
          <w:rFonts w:ascii="Calibri Light" w:hAnsi="Calibri Light" w:cs="Calibri Light"/>
          <w:color w:val="000000"/>
          <w:sz w:val="24"/>
          <w:szCs w:val="24"/>
          <w:u w:val="single"/>
        </w:rPr>
        <w:t>425-352-0000</w:t>
      </w:r>
      <w:r w:rsidRPr="00FC445A">
        <w:rPr>
          <w:rFonts w:ascii="Calibri Light" w:hAnsi="Calibri Light" w:cs="Calibri Light"/>
          <w:color w:val="000000"/>
          <w:sz w:val="24"/>
          <w:szCs w:val="24"/>
          <w:u w:val="single"/>
        </w:rPr>
        <w:t xml:space="preserve"> | </w:t>
      </w:r>
      <w:r>
        <w:rPr>
          <w:rFonts w:ascii="Calibri Light" w:hAnsi="Calibri Light" w:cs="Calibri Light"/>
          <w:color w:val="000000"/>
          <w:sz w:val="24"/>
          <w:szCs w:val="24"/>
          <w:u w:val="single"/>
        </w:rPr>
        <w:t>linkedin.com/in/</w:t>
      </w:r>
      <w:proofErr w:type="spellStart"/>
      <w:r>
        <w:rPr>
          <w:rFonts w:ascii="Calibri Light" w:hAnsi="Calibri Light" w:cs="Calibri Light"/>
          <w:color w:val="000000"/>
          <w:sz w:val="24"/>
          <w:szCs w:val="24"/>
          <w:u w:val="single"/>
        </w:rPr>
        <w:t>johnsnow</w:t>
      </w:r>
      <w:proofErr w:type="spellEnd"/>
      <w:r w:rsidRPr="00FC445A">
        <w:rPr>
          <w:rFonts w:ascii="Calibri Light" w:hAnsi="Calibri Light" w:cs="Calibri Light"/>
          <w:color w:val="000000"/>
          <w:sz w:val="24"/>
          <w:szCs w:val="24"/>
          <w:u w:val="single"/>
        </w:rPr>
        <w:t xml:space="preserve"> </w:t>
      </w:r>
    </w:p>
    <w:p w14:paraId="2BF4F4EF" w14:textId="77777777" w:rsidR="008F182D" w:rsidRPr="00FC445A" w:rsidRDefault="008F182D" w:rsidP="008F182D">
      <w:pPr>
        <w:pStyle w:val="NoSpacing"/>
        <w:rPr>
          <w:rFonts w:ascii="Calibri Light" w:hAnsi="Calibri Light" w:cs="Calibri Light"/>
        </w:rPr>
      </w:pPr>
    </w:p>
    <w:p w14:paraId="6F653616" w14:textId="5E2F6026" w:rsidR="008F182D" w:rsidRPr="00FC445A" w:rsidRDefault="00E5143A" w:rsidP="008F182D">
      <w:pPr>
        <w:pStyle w:val="NoSpacing"/>
        <w:ind w:left="1440" w:firstLine="7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roject Management</w:t>
      </w:r>
      <w:r w:rsidR="008F182D" w:rsidRPr="00FC445A">
        <w:rPr>
          <w:rFonts w:ascii="Calibri Light" w:hAnsi="Calibri Light" w:cs="Calibri Light"/>
        </w:rPr>
        <w:tab/>
      </w:r>
      <w:r w:rsidR="008F182D" w:rsidRPr="00FC445A">
        <w:rPr>
          <w:rFonts w:ascii="Calibri Light" w:hAnsi="Calibri Light" w:cs="Calibri Light"/>
        </w:rPr>
        <w:tab/>
      </w:r>
      <w:r w:rsidR="008F182D">
        <w:rPr>
          <w:rFonts w:ascii="Calibri Light" w:hAnsi="Calibri Light" w:cs="Calibri Light"/>
        </w:rPr>
        <w:t>Business Analytics</w:t>
      </w:r>
    </w:p>
    <w:p w14:paraId="18D8CBDA" w14:textId="3F039D44" w:rsidR="008F182D" w:rsidRPr="00FC445A" w:rsidRDefault="008F182D" w:rsidP="008F182D">
      <w:pPr>
        <w:pStyle w:val="NoSpacing"/>
        <w:ind w:left="1440" w:firstLine="7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Data Analysis &amp; Synthesis</w:t>
      </w:r>
      <w:r>
        <w:rPr>
          <w:rFonts w:ascii="Calibri Light" w:hAnsi="Calibri Light" w:cs="Calibri Light"/>
        </w:rPr>
        <w:tab/>
        <w:t>Web Development</w:t>
      </w:r>
    </w:p>
    <w:p w14:paraId="5011265D" w14:textId="77EA3624" w:rsidR="008F182D" w:rsidRPr="00FC445A" w:rsidRDefault="00715D9C" w:rsidP="008F182D">
      <w:pPr>
        <w:pStyle w:val="NoSpacing"/>
        <w:ind w:left="1440" w:firstLine="7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Data Visualization</w:t>
      </w:r>
      <w:r w:rsidR="008F182D" w:rsidRPr="00FC445A">
        <w:rPr>
          <w:rFonts w:ascii="Calibri Light" w:hAnsi="Calibri Light" w:cs="Calibri Light"/>
        </w:rPr>
        <w:tab/>
      </w:r>
      <w:r w:rsidR="008F182D" w:rsidRPr="00FC445A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Process Improvement</w:t>
      </w:r>
    </w:p>
    <w:p w14:paraId="3CF99228" w14:textId="77777777" w:rsidR="008F182D" w:rsidRPr="00FC445A" w:rsidRDefault="008F182D" w:rsidP="008F182D">
      <w:pPr>
        <w:pStyle w:val="NoSpacing"/>
        <w:rPr>
          <w:rFonts w:ascii="Calibri Light" w:hAnsi="Calibri Light" w:cs="Calibri Light"/>
        </w:rPr>
      </w:pPr>
    </w:p>
    <w:p w14:paraId="4D68D03D" w14:textId="5C23E069" w:rsidR="008F182D" w:rsidRPr="00FC445A" w:rsidRDefault="008F182D" w:rsidP="008F182D">
      <w:pPr>
        <w:pStyle w:val="NoSpacing"/>
        <w:ind w:left="2160" w:hanging="2160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</w:rPr>
        <w:t>Technologies:</w:t>
      </w:r>
      <w:r w:rsidRPr="00FC445A">
        <w:rPr>
          <w:rFonts w:ascii="Calibri Light" w:hAnsi="Calibri Light" w:cs="Calibri Light"/>
        </w:rPr>
        <w:tab/>
      </w:r>
      <w:r w:rsidR="00715D9C">
        <w:rPr>
          <w:rFonts w:ascii="Calibri Light" w:hAnsi="Calibri Light" w:cs="Calibri Light"/>
        </w:rPr>
        <w:t xml:space="preserve">Power BI, Tableau, Microsoft Office Suite, </w:t>
      </w:r>
      <w:proofErr w:type="spellStart"/>
      <w:r w:rsidR="00715D9C">
        <w:rPr>
          <w:rFonts w:ascii="Calibri Light" w:hAnsi="Calibri Light" w:cs="Calibri Light"/>
        </w:rPr>
        <w:t>Airtable</w:t>
      </w:r>
      <w:proofErr w:type="spellEnd"/>
      <w:r w:rsidR="00715D9C">
        <w:rPr>
          <w:rFonts w:ascii="Calibri Light" w:hAnsi="Calibri Light" w:cs="Calibri Light"/>
        </w:rPr>
        <w:t xml:space="preserve">, Transact SQL, Django, Microsoft, ASP.NET, COBOL </w:t>
      </w:r>
    </w:p>
    <w:p w14:paraId="4909877B" w14:textId="0CD8F6D3" w:rsidR="008F182D" w:rsidRPr="00FC445A" w:rsidRDefault="008F182D" w:rsidP="008F182D">
      <w:pPr>
        <w:pStyle w:val="NoSpacing"/>
        <w:rPr>
          <w:rFonts w:ascii="Calibri Light" w:hAnsi="Calibri Light" w:cs="Calibri Light"/>
        </w:rPr>
      </w:pPr>
      <w:r w:rsidRPr="00FC445A">
        <w:rPr>
          <w:rFonts w:ascii="Calibri Light" w:hAnsi="Calibri Light" w:cs="Calibri Light"/>
        </w:rPr>
        <w:t>Languages:</w:t>
      </w:r>
      <w:r w:rsidRPr="00FC445A">
        <w:rPr>
          <w:rFonts w:ascii="Calibri Light" w:hAnsi="Calibri Light" w:cs="Calibri Light"/>
        </w:rPr>
        <w:tab/>
      </w:r>
      <w:r w:rsidRPr="00FC445A">
        <w:rPr>
          <w:rFonts w:ascii="Calibri Light" w:hAnsi="Calibri Light" w:cs="Calibri Light"/>
        </w:rPr>
        <w:tab/>
      </w:r>
      <w:r w:rsidR="00E5143A">
        <w:rPr>
          <w:rFonts w:ascii="Calibri Light" w:hAnsi="Calibri Light" w:cs="Calibri Light"/>
        </w:rPr>
        <w:t>Mandarin, Conversational Spanish, English</w:t>
      </w:r>
    </w:p>
    <w:p w14:paraId="0D9F52ED" w14:textId="77777777" w:rsidR="008F182D" w:rsidRPr="00FC445A" w:rsidRDefault="008F182D" w:rsidP="008F182D">
      <w:pPr>
        <w:pStyle w:val="NoSpacing"/>
        <w:rPr>
          <w:rFonts w:ascii="Calibri Light" w:hAnsi="Calibri Light" w:cs="Calibri Light"/>
        </w:rPr>
      </w:pPr>
    </w:p>
    <w:p w14:paraId="343D0E63" w14:textId="77777777" w:rsidR="008F182D" w:rsidRPr="00FC445A" w:rsidRDefault="008F182D" w:rsidP="008F182D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EDUCATION</w:t>
      </w:r>
    </w:p>
    <w:p w14:paraId="255DBFF6" w14:textId="77777777" w:rsidR="008F182D" w:rsidRPr="00FC445A" w:rsidRDefault="00000000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b/>
          <w:color w:val="000000"/>
          <w:u w:val="single"/>
        </w:rPr>
      </w:pPr>
      <w:r>
        <w:rPr>
          <w:rFonts w:ascii="Calibri Light" w:hAnsi="Calibri Light" w:cs="Calibri Light"/>
        </w:rPr>
        <w:pict w14:anchorId="6BD0F832">
          <v:rect id="_x0000_i1029" style="width:0;height:1.5pt" o:hralign="center" o:hrstd="t" o:hr="t" fillcolor="#a0a0a0" stroked="f"/>
        </w:pict>
      </w:r>
    </w:p>
    <w:p w14:paraId="68BBAE24" w14:textId="1412BE62" w:rsidR="008F182D" w:rsidRPr="00ED75DD" w:rsidRDefault="008C10D4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>
        <w:rPr>
          <w:rFonts w:ascii="Calibri Light" w:hAnsi="Calibri Light" w:cs="Calibri Light"/>
          <w:b/>
          <w:color w:val="000000"/>
        </w:rPr>
        <w:t>Master of Science</w:t>
      </w:r>
      <w:r w:rsidR="00E5143A">
        <w:rPr>
          <w:rFonts w:ascii="Calibri Light" w:hAnsi="Calibri Light" w:cs="Calibri Light"/>
          <w:b/>
          <w:color w:val="000000"/>
        </w:rPr>
        <w:t xml:space="preserve"> in Information Management</w:t>
      </w:r>
      <w:r w:rsidR="008F182D" w:rsidRPr="00FC445A">
        <w:rPr>
          <w:rFonts w:ascii="Calibri Light" w:hAnsi="Calibri Light" w:cs="Calibri Light"/>
          <w:color w:val="000000"/>
        </w:rPr>
        <w:t xml:space="preserve"> | Univ</w:t>
      </w:r>
      <w:r w:rsidR="00E5143A">
        <w:rPr>
          <w:rFonts w:ascii="Calibri Light" w:hAnsi="Calibri Light" w:cs="Calibri Light"/>
          <w:color w:val="000000"/>
        </w:rPr>
        <w:t>ersity of Washington – Seattle</w:t>
      </w:r>
      <w:r w:rsidR="00E5143A">
        <w:rPr>
          <w:rFonts w:ascii="Calibri Light" w:hAnsi="Calibri Light" w:cs="Calibri Light"/>
          <w:color w:val="000000"/>
        </w:rPr>
        <w:tab/>
        <w:t xml:space="preserve">       </w:t>
      </w:r>
      <w:r w:rsidR="00ED75DD">
        <w:rPr>
          <w:rFonts w:ascii="Calibri Light" w:hAnsi="Calibri Light" w:cs="Calibri Light"/>
          <w:color w:val="000000"/>
        </w:rPr>
        <w:t xml:space="preserve">       </w:t>
      </w:r>
      <w:r w:rsidR="00E5143A">
        <w:rPr>
          <w:rFonts w:ascii="Calibri Light" w:hAnsi="Calibri Light" w:cs="Calibri Light"/>
          <w:color w:val="000000"/>
        </w:rPr>
        <w:t>June 202</w:t>
      </w:r>
      <w:r w:rsidR="00ED75DD">
        <w:rPr>
          <w:rFonts w:ascii="Calibri Light" w:hAnsi="Calibri Light" w:cs="Calibri Light"/>
          <w:color w:val="000000"/>
        </w:rPr>
        <w:t xml:space="preserve">4c </w:t>
      </w:r>
      <w:r w:rsidR="00E5143A">
        <w:rPr>
          <w:rFonts w:ascii="Calibri Light" w:hAnsi="Calibri Light" w:cs="Calibri Light"/>
          <w:i/>
          <w:color w:val="000000"/>
        </w:rPr>
        <w:t>Specialization in Data Science &amp; Business Intelligence</w:t>
      </w:r>
    </w:p>
    <w:p w14:paraId="031498D0" w14:textId="1A9EBE47" w:rsidR="008F182D" w:rsidRPr="00FC445A" w:rsidRDefault="008F182D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  <w:rPr>
          <w:rFonts w:ascii="Calibri Light" w:hAnsi="Calibri Light" w:cs="Calibri Light"/>
          <w:i/>
          <w:color w:val="000000"/>
        </w:rPr>
      </w:pPr>
      <w:r w:rsidRPr="00FC445A">
        <w:rPr>
          <w:rFonts w:ascii="Calibri Light" w:hAnsi="Calibri Light" w:cs="Calibri Light"/>
          <w:i/>
          <w:color w:val="000000"/>
        </w:rPr>
        <w:t>Relevant Coursework:</w:t>
      </w:r>
      <w:r w:rsidRPr="00FC445A">
        <w:rPr>
          <w:rFonts w:ascii="Calibri Light" w:hAnsi="Calibri Light" w:cs="Calibri Light"/>
          <w:i/>
          <w:color w:val="000000"/>
        </w:rPr>
        <w:tab/>
      </w:r>
      <w:r w:rsidR="00E5143A">
        <w:rPr>
          <w:rFonts w:ascii="Calibri Light" w:hAnsi="Calibri Light" w:cs="Calibri Light"/>
          <w:i/>
          <w:color w:val="000000"/>
        </w:rPr>
        <w:t>Data Structures &amp; Algorithms, Web Development &amp; Analysis, Business Analytics</w:t>
      </w:r>
      <w:r w:rsidRPr="00FC445A">
        <w:rPr>
          <w:rFonts w:ascii="Calibri Light" w:hAnsi="Calibri Light" w:cs="Calibri Light"/>
          <w:i/>
          <w:color w:val="000000"/>
        </w:rPr>
        <w:t xml:space="preserve"> </w:t>
      </w:r>
    </w:p>
    <w:p w14:paraId="48370F18" w14:textId="55E2CDF7" w:rsidR="008F182D" w:rsidRPr="00FC445A" w:rsidRDefault="008F182D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  <w:rPr>
          <w:rFonts w:ascii="Calibri Light" w:hAnsi="Calibri Light" w:cs="Calibri Light"/>
          <w:i/>
          <w:color w:val="000000"/>
        </w:rPr>
      </w:pPr>
      <w:r w:rsidRPr="00FC445A">
        <w:rPr>
          <w:rFonts w:ascii="Calibri Light" w:hAnsi="Calibri Light" w:cs="Calibri Light"/>
          <w:i/>
          <w:color w:val="000000"/>
        </w:rPr>
        <w:t>In-Progress Coursework:</w:t>
      </w:r>
      <w:r w:rsidRPr="00FC445A">
        <w:rPr>
          <w:rFonts w:ascii="Calibri Light" w:hAnsi="Calibri Light" w:cs="Calibri Light"/>
          <w:i/>
          <w:color w:val="000000"/>
        </w:rPr>
        <w:tab/>
      </w:r>
      <w:r w:rsidR="00E5143A">
        <w:rPr>
          <w:rFonts w:ascii="Calibri Light" w:hAnsi="Calibri Light" w:cs="Calibri Light"/>
          <w:i/>
          <w:color w:val="000000"/>
        </w:rPr>
        <w:t>Metadata Design, Visualization Design, Information &amp; Operational Risk</w:t>
      </w:r>
    </w:p>
    <w:p w14:paraId="034AFA05" w14:textId="77777777" w:rsidR="008F182D" w:rsidRPr="00FC445A" w:rsidRDefault="008F182D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b/>
          <w:color w:val="000000"/>
        </w:rPr>
      </w:pPr>
    </w:p>
    <w:p w14:paraId="6E664451" w14:textId="49BA7A57" w:rsidR="008F182D" w:rsidRPr="00FC445A" w:rsidRDefault="00E5143A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>
        <w:rPr>
          <w:rFonts w:ascii="Calibri Light" w:hAnsi="Calibri Light" w:cs="Calibri Light"/>
          <w:b/>
          <w:color w:val="000000"/>
        </w:rPr>
        <w:t xml:space="preserve"> Bachelor of Science in Computer Engineering</w:t>
      </w:r>
      <w:r w:rsidR="008F182D" w:rsidRPr="00FC445A">
        <w:rPr>
          <w:rFonts w:ascii="Calibri Light" w:hAnsi="Calibri Light" w:cs="Calibri Light"/>
          <w:color w:val="000000"/>
        </w:rPr>
        <w:t xml:space="preserve"> | University</w:t>
      </w:r>
      <w:r w:rsidR="008C10D4">
        <w:rPr>
          <w:rFonts w:ascii="Calibri Light" w:hAnsi="Calibri Light" w:cs="Calibri Light"/>
          <w:color w:val="000000"/>
        </w:rPr>
        <w:t xml:space="preserve"> of </w:t>
      </w:r>
      <w:r w:rsidR="00ED75DD">
        <w:rPr>
          <w:rFonts w:ascii="Calibri Light" w:hAnsi="Calibri Light" w:cs="Calibri Light"/>
          <w:color w:val="000000"/>
        </w:rPr>
        <w:t>Winterfell</w:t>
      </w:r>
      <w:r w:rsidR="008F182D" w:rsidRPr="00FC445A">
        <w:rPr>
          <w:rFonts w:ascii="Calibri Light" w:hAnsi="Calibri Light" w:cs="Calibri Light"/>
          <w:color w:val="000000"/>
        </w:rPr>
        <w:tab/>
      </w:r>
      <w:r w:rsidR="008F182D" w:rsidRPr="00FC445A">
        <w:rPr>
          <w:rFonts w:ascii="Calibri Light" w:hAnsi="Calibri Light" w:cs="Calibri Light"/>
          <w:color w:val="000000"/>
        </w:rPr>
        <w:tab/>
      </w:r>
      <w:r w:rsidR="008F182D" w:rsidRPr="00FC445A">
        <w:rPr>
          <w:rFonts w:ascii="Calibri Light" w:hAnsi="Calibri Light" w:cs="Calibri Light"/>
          <w:color w:val="000000"/>
        </w:rPr>
        <w:tab/>
      </w:r>
      <w:r w:rsidR="008C10D4">
        <w:rPr>
          <w:rFonts w:ascii="Calibri Light" w:hAnsi="Calibri Light" w:cs="Calibri Light"/>
          <w:color w:val="000000"/>
        </w:rPr>
        <w:t xml:space="preserve">          </w:t>
      </w:r>
      <w:r w:rsidR="00ED75DD">
        <w:rPr>
          <w:rFonts w:ascii="Calibri Light" w:hAnsi="Calibri Light" w:cs="Calibri Light"/>
          <w:color w:val="000000"/>
        </w:rPr>
        <w:t xml:space="preserve">      </w:t>
      </w:r>
      <w:r w:rsidR="008C10D4">
        <w:rPr>
          <w:rFonts w:ascii="Calibri Light" w:hAnsi="Calibri Light" w:cs="Calibri Light"/>
          <w:color w:val="000000"/>
        </w:rPr>
        <w:t>June 2018</w:t>
      </w:r>
    </w:p>
    <w:p w14:paraId="6457C19A" w14:textId="77777777" w:rsidR="008F182D" w:rsidRPr="00FC445A" w:rsidRDefault="008F182D" w:rsidP="008F182D">
      <w:pPr>
        <w:spacing w:after="0" w:line="240" w:lineRule="auto"/>
        <w:jc w:val="center"/>
        <w:rPr>
          <w:rFonts w:ascii="Calibri Light" w:hAnsi="Calibri Light" w:cs="Calibri Light"/>
          <w:b/>
          <w:color w:val="000000"/>
        </w:rPr>
      </w:pPr>
    </w:p>
    <w:p w14:paraId="15AB0A30" w14:textId="77777777" w:rsidR="008F182D" w:rsidRPr="00FC445A" w:rsidRDefault="008F182D" w:rsidP="008F182D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RELEVANT EXPERIENCE</w:t>
      </w:r>
    </w:p>
    <w:p w14:paraId="5DB293B9" w14:textId="77777777" w:rsidR="008F182D" w:rsidRPr="00FC445A" w:rsidRDefault="00000000" w:rsidP="008F182D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</w:rPr>
        <w:pict w14:anchorId="4ACE976B">
          <v:rect id="_x0000_i1030" style="width:0;height:1.5pt" o:hralign="center" o:hrstd="t" o:hr="t" fillcolor="#a0a0a0" stroked="f"/>
        </w:pict>
      </w:r>
    </w:p>
    <w:p w14:paraId="26DA1A91" w14:textId="346764A4" w:rsidR="008F182D" w:rsidRPr="00FC445A" w:rsidRDefault="008C10D4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>
        <w:rPr>
          <w:rFonts w:ascii="Calibri Light" w:hAnsi="Calibri Light" w:cs="Calibri Light"/>
          <w:b/>
          <w:color w:val="000000"/>
        </w:rPr>
        <w:t>Technical Project Manager</w:t>
      </w:r>
      <w:r w:rsidR="008F182D" w:rsidRPr="00FC445A">
        <w:rPr>
          <w:rFonts w:ascii="Calibri Light" w:hAnsi="Calibri Light" w:cs="Calibri Light"/>
          <w:b/>
          <w:color w:val="000000"/>
        </w:rPr>
        <w:t xml:space="preserve"> </w:t>
      </w:r>
      <w:r w:rsidR="008F182D" w:rsidRPr="00FC445A">
        <w:rPr>
          <w:rFonts w:ascii="Calibri Light" w:hAnsi="Calibri Light" w:cs="Calibri Light"/>
          <w:color w:val="000000"/>
        </w:rPr>
        <w:t xml:space="preserve">| </w:t>
      </w:r>
      <w:proofErr w:type="spellStart"/>
      <w:r w:rsidR="008F182D" w:rsidRPr="00FC445A">
        <w:rPr>
          <w:rFonts w:ascii="Calibri Light" w:hAnsi="Calibri Light" w:cs="Calibri Light"/>
          <w:color w:val="000000"/>
        </w:rPr>
        <w:t>C</w:t>
      </w:r>
      <w:r>
        <w:rPr>
          <w:rFonts w:ascii="Calibri Light" w:hAnsi="Calibri Light" w:cs="Calibri Light"/>
          <w:color w:val="000000"/>
        </w:rPr>
        <w:t>elkon</w:t>
      </w:r>
      <w:proofErr w:type="spellEnd"/>
      <w:r w:rsidR="008F182D" w:rsidRPr="00FC445A">
        <w:rPr>
          <w:rFonts w:ascii="Calibri Light" w:hAnsi="Calibri Light" w:cs="Calibri Light"/>
          <w:color w:val="000000"/>
        </w:rPr>
        <w:t xml:space="preserve"> | </w:t>
      </w:r>
      <w:r w:rsidR="000E3114">
        <w:rPr>
          <w:rFonts w:ascii="Calibri Light" w:hAnsi="Calibri Light" w:cs="Calibri Light"/>
          <w:color w:val="000000"/>
        </w:rPr>
        <w:t>Westeros, 7 Kingdoms</w:t>
      </w:r>
      <w:r w:rsidR="008F182D" w:rsidRPr="00FC445A">
        <w:rPr>
          <w:rFonts w:ascii="Calibri Light" w:hAnsi="Calibri Light" w:cs="Calibri Light"/>
          <w:color w:val="000000"/>
        </w:rPr>
        <w:t xml:space="preserve"> </w:t>
      </w:r>
      <w:r w:rsidR="008F182D" w:rsidRPr="00FC445A">
        <w:rPr>
          <w:rFonts w:ascii="Calibri Light" w:hAnsi="Calibri Light" w:cs="Calibri Light"/>
          <w:color w:val="000000"/>
        </w:rPr>
        <w:tab/>
      </w:r>
      <w:r w:rsidR="008F182D" w:rsidRPr="00FC445A">
        <w:rPr>
          <w:rFonts w:ascii="Calibri Light" w:hAnsi="Calibri Light" w:cs="Calibri Light"/>
          <w:color w:val="000000"/>
        </w:rPr>
        <w:tab/>
      </w:r>
      <w:r w:rsidR="008F182D" w:rsidRPr="00FC445A">
        <w:rPr>
          <w:rFonts w:ascii="Calibri Light" w:hAnsi="Calibri Light" w:cs="Calibri Light"/>
          <w:color w:val="000000"/>
        </w:rPr>
        <w:tab/>
      </w:r>
      <w:r w:rsidR="000E3114">
        <w:rPr>
          <w:rFonts w:ascii="Calibri Light" w:hAnsi="Calibri Light" w:cs="Calibri Light"/>
          <w:color w:val="000000"/>
        </w:rPr>
        <w:t xml:space="preserve">        </w:t>
      </w:r>
      <w:r w:rsidR="00ED75DD">
        <w:rPr>
          <w:rFonts w:ascii="Calibri Light" w:hAnsi="Calibri Light" w:cs="Calibri Light"/>
          <w:color w:val="000000"/>
        </w:rPr>
        <w:t xml:space="preserve">     </w:t>
      </w:r>
      <w:r>
        <w:rPr>
          <w:rFonts w:ascii="Calibri Light" w:hAnsi="Calibri Light" w:cs="Calibri Light"/>
          <w:color w:val="000000"/>
        </w:rPr>
        <w:t>June 2018 - Present</w:t>
      </w:r>
    </w:p>
    <w:p w14:paraId="1839F7E8" w14:textId="4EABF48C" w:rsidR="008F182D" w:rsidRPr="00FC445A" w:rsidRDefault="000E3114" w:rsidP="008F182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color w:val="000000"/>
        </w:rPr>
        <w:t>Lead a team of 3 developers, 2 software testers, and 1 systems analyst on new internal HR database rollout used by 700+ employees.</w:t>
      </w:r>
    </w:p>
    <w:p w14:paraId="02E840D9" w14:textId="559F2B4B" w:rsidR="008F182D" w:rsidRPr="00FC445A" w:rsidRDefault="000E3114" w:rsidP="008F182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color w:val="000000"/>
        </w:rPr>
        <w:t>Design and develop 5 interactive dashboards using Power BI analyzing patterns and usage of system improving HR understanding of job classifications and compensation trends.</w:t>
      </w:r>
    </w:p>
    <w:p w14:paraId="230C75D6" w14:textId="0C2371EC" w:rsidR="008F182D" w:rsidRPr="00FC445A" w:rsidRDefault="000E3114" w:rsidP="008F182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color w:val="000000"/>
        </w:rPr>
        <w:t>Collect and report internal database system user requirements identifying gaps and improving processes by 25%.</w:t>
      </w:r>
    </w:p>
    <w:p w14:paraId="301164A4" w14:textId="77777777" w:rsidR="008F182D" w:rsidRPr="00FC445A" w:rsidRDefault="008F182D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</w:p>
    <w:p w14:paraId="264EC684" w14:textId="78D73B9C" w:rsidR="008F182D" w:rsidRPr="00FC445A" w:rsidRDefault="000E3114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>
        <w:rPr>
          <w:rFonts w:ascii="Calibri Light" w:hAnsi="Calibri Light" w:cs="Calibri Light"/>
          <w:b/>
          <w:color w:val="000000"/>
        </w:rPr>
        <w:t>Software Engineer Intern</w:t>
      </w:r>
      <w:r w:rsidR="008F182D" w:rsidRPr="00FC445A">
        <w:rPr>
          <w:rFonts w:ascii="Calibri Light" w:hAnsi="Calibri Light" w:cs="Calibri Light"/>
          <w:b/>
          <w:color w:val="000000"/>
        </w:rPr>
        <w:t xml:space="preserve"> </w:t>
      </w:r>
      <w:r w:rsidR="008F182D" w:rsidRPr="00FC445A">
        <w:rPr>
          <w:rFonts w:ascii="Calibri Light" w:hAnsi="Calibri Light" w:cs="Calibri Light"/>
          <w:color w:val="000000"/>
        </w:rPr>
        <w:t xml:space="preserve">| </w:t>
      </w:r>
      <w:r>
        <w:rPr>
          <w:rFonts w:ascii="Calibri Light" w:hAnsi="Calibri Light" w:cs="Calibri Light"/>
          <w:color w:val="000000"/>
        </w:rPr>
        <w:t xml:space="preserve">Bank of </w:t>
      </w:r>
      <w:r w:rsidR="00DF555B">
        <w:rPr>
          <w:rFonts w:ascii="Calibri Light" w:hAnsi="Calibri Light" w:cs="Calibri Light"/>
          <w:color w:val="000000"/>
        </w:rPr>
        <w:t>the North</w:t>
      </w:r>
      <w:r w:rsidR="008F182D" w:rsidRPr="00FC445A">
        <w:rPr>
          <w:rFonts w:ascii="Calibri Light" w:hAnsi="Calibri Light" w:cs="Calibri Light"/>
          <w:color w:val="000000"/>
        </w:rPr>
        <w:t xml:space="preserve">| </w:t>
      </w:r>
      <w:r w:rsidR="00DF555B">
        <w:rPr>
          <w:rFonts w:ascii="Calibri Light" w:hAnsi="Calibri Light" w:cs="Calibri Light"/>
          <w:color w:val="000000"/>
        </w:rPr>
        <w:t>Winterfell, North</w:t>
      </w:r>
      <w:r w:rsidR="008F182D" w:rsidRPr="00FC445A">
        <w:rPr>
          <w:rFonts w:ascii="Calibri Light" w:hAnsi="Calibri Light" w:cs="Calibri Light"/>
          <w:color w:val="000000"/>
        </w:rPr>
        <w:t xml:space="preserve"> </w:t>
      </w:r>
      <w:r w:rsidR="008F182D" w:rsidRPr="00FC445A">
        <w:rPr>
          <w:rFonts w:ascii="Calibri Light" w:hAnsi="Calibri Light" w:cs="Calibri Light"/>
          <w:color w:val="000000"/>
        </w:rPr>
        <w:tab/>
      </w:r>
      <w:r w:rsidR="008F182D" w:rsidRPr="00FC445A">
        <w:rPr>
          <w:rFonts w:ascii="Calibri Light" w:hAnsi="Calibri Light" w:cs="Calibri Light"/>
          <w:color w:val="000000"/>
        </w:rPr>
        <w:tab/>
      </w:r>
      <w:r w:rsidR="008F182D" w:rsidRPr="00FC445A">
        <w:rPr>
          <w:rFonts w:ascii="Calibri Light" w:hAnsi="Calibri Light" w:cs="Calibri Light"/>
          <w:color w:val="000000"/>
        </w:rPr>
        <w:tab/>
      </w:r>
      <w:r w:rsidR="00ED75DD">
        <w:rPr>
          <w:rFonts w:ascii="Calibri Light" w:hAnsi="Calibri Light" w:cs="Calibri Light"/>
          <w:color w:val="000000"/>
        </w:rPr>
        <w:t xml:space="preserve">        </w:t>
      </w:r>
      <w:r w:rsidR="00DF555B">
        <w:rPr>
          <w:rFonts w:ascii="Calibri Light" w:hAnsi="Calibri Light" w:cs="Calibri Light"/>
          <w:color w:val="000000"/>
        </w:rPr>
        <w:t>June 2017 – Aug. 2017</w:t>
      </w:r>
    </w:p>
    <w:p w14:paraId="37226EC0" w14:textId="02B79065" w:rsidR="008F182D" w:rsidRPr="00FC445A" w:rsidRDefault="00DF555B" w:rsidP="008F182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color w:val="000000"/>
        </w:rPr>
        <w:t>Analyzed user needs recommending upgrades for existing systems and programs.</w:t>
      </w:r>
    </w:p>
    <w:p w14:paraId="759E9B9D" w14:textId="3D621217" w:rsidR="00DF555B" w:rsidRPr="00DF555B" w:rsidRDefault="00DF555B" w:rsidP="008F182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color w:val="000000"/>
        </w:rPr>
        <w:t>Developed data visualization materials based on reported data informing business decisions, objectives, and goals.</w:t>
      </w:r>
    </w:p>
    <w:p w14:paraId="6C48E87A" w14:textId="069AD7A6" w:rsidR="008F182D" w:rsidRDefault="00DF555B" w:rsidP="008F182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ccomplished daily tasks of testing (plan – prepare – execute) and defect resolution (raise – retest – closure) for 3 major system releases.</w:t>
      </w:r>
    </w:p>
    <w:p w14:paraId="7D4FBDB0" w14:textId="77777777" w:rsidR="00DF555B" w:rsidRPr="00FC445A" w:rsidRDefault="00DF555B" w:rsidP="00DD137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Calibri Light" w:hAnsi="Calibri Light" w:cs="Calibri Light"/>
        </w:rPr>
      </w:pPr>
    </w:p>
    <w:p w14:paraId="440B7925" w14:textId="77777777" w:rsidR="008F182D" w:rsidRPr="00FC445A" w:rsidRDefault="008F182D" w:rsidP="008F182D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PROJECTS</w:t>
      </w:r>
    </w:p>
    <w:p w14:paraId="5B1B2F0D" w14:textId="772D0697" w:rsidR="008F182D" w:rsidRPr="00DF555B" w:rsidRDefault="00000000" w:rsidP="00DF555B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</w:rPr>
        <w:pict w14:anchorId="7293BB03">
          <v:rect id="_x0000_i1031" style="width:0;height:1.5pt" o:hralign="center" o:hrstd="t" o:hr="t" fillcolor="#a0a0a0" stroked="f"/>
        </w:pict>
      </w:r>
    </w:p>
    <w:p w14:paraId="3CE8DAD7" w14:textId="478116B0" w:rsidR="008F182D" w:rsidRPr="00FC445A" w:rsidRDefault="00DF555B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  <w:color w:val="000000"/>
        </w:rPr>
      </w:pPr>
      <w:r>
        <w:rPr>
          <w:rFonts w:ascii="Calibri Light" w:hAnsi="Calibri Light" w:cs="Calibri Light"/>
          <w:b/>
          <w:color w:val="000000"/>
        </w:rPr>
        <w:t>Mobile Information &amp; Asset Locator</w:t>
      </w:r>
      <w:r w:rsidR="008F182D" w:rsidRPr="00FC445A">
        <w:rPr>
          <w:rFonts w:ascii="Calibri Light" w:hAnsi="Calibri Light" w:cs="Calibri Light"/>
          <w:b/>
          <w:color w:val="000000"/>
        </w:rPr>
        <w:t xml:space="preserve"> </w:t>
      </w:r>
      <w:r w:rsidR="008F182D" w:rsidRPr="00FC445A">
        <w:rPr>
          <w:rFonts w:ascii="Calibri Light" w:hAnsi="Calibri Light" w:cs="Calibri Light"/>
          <w:bCs/>
          <w:color w:val="000000"/>
        </w:rPr>
        <w:t xml:space="preserve">| </w:t>
      </w:r>
      <w:r w:rsidR="00ED75DD">
        <w:rPr>
          <w:rFonts w:ascii="Calibri Light" w:hAnsi="Calibri Light" w:cs="Calibri Light"/>
          <w:bCs/>
          <w:color w:val="000000"/>
        </w:rPr>
        <w:t>Beyond the Wall</w:t>
      </w:r>
      <w:r w:rsidR="008F182D" w:rsidRPr="00FC445A">
        <w:rPr>
          <w:rFonts w:ascii="Calibri Light" w:hAnsi="Calibri Light" w:cs="Calibri Light"/>
          <w:bCs/>
          <w:color w:val="000000"/>
        </w:rPr>
        <w:t xml:space="preserve"> | </w:t>
      </w:r>
      <w:r w:rsidR="00ED75DD">
        <w:rPr>
          <w:rFonts w:ascii="Calibri Light" w:hAnsi="Calibri Light" w:cs="Calibri Light"/>
          <w:bCs/>
          <w:color w:val="000000"/>
        </w:rPr>
        <w:t>Free Folk Territory</w:t>
      </w:r>
      <w:r w:rsidR="008F182D" w:rsidRPr="00FC445A">
        <w:rPr>
          <w:rFonts w:ascii="Calibri Light" w:hAnsi="Calibri Light" w:cs="Calibri Light"/>
          <w:color w:val="000000"/>
        </w:rPr>
        <w:t xml:space="preserve">      </w:t>
      </w:r>
      <w:r w:rsidR="00ED75DD">
        <w:rPr>
          <w:rFonts w:ascii="Calibri Light" w:hAnsi="Calibri Light" w:cs="Calibri Light"/>
          <w:color w:val="000000"/>
        </w:rPr>
        <w:tab/>
      </w:r>
      <w:r w:rsidR="00ED75DD">
        <w:rPr>
          <w:rFonts w:ascii="Calibri Light" w:hAnsi="Calibri Light" w:cs="Calibri Light"/>
          <w:color w:val="000000"/>
        </w:rPr>
        <w:tab/>
        <w:t xml:space="preserve">     Jan. – May 2017</w:t>
      </w:r>
    </w:p>
    <w:p w14:paraId="294A5CA4" w14:textId="27AE9494" w:rsidR="008F182D" w:rsidRPr="00FC445A" w:rsidRDefault="00ED75DD" w:rsidP="00ED75DD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54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mplemented communication between mobile devices using GSM communication enabling users to request services such as closest movie theater, hospitals, and other services using SMS or Android.</w:t>
      </w:r>
    </w:p>
    <w:p w14:paraId="24D0C304" w14:textId="77777777" w:rsidR="008F182D" w:rsidRPr="00FC445A" w:rsidRDefault="008F182D" w:rsidP="008F182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 Light" w:hAnsi="Calibri Light" w:cs="Calibri Light"/>
        </w:rPr>
      </w:pPr>
    </w:p>
    <w:p w14:paraId="77D63635" w14:textId="77777777" w:rsidR="008F182D" w:rsidRPr="00FC445A" w:rsidRDefault="008F182D" w:rsidP="008F182D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FC445A">
        <w:rPr>
          <w:rFonts w:ascii="Calibri Light" w:hAnsi="Calibri Light" w:cs="Calibri Light"/>
          <w:b/>
          <w:color w:val="000000"/>
        </w:rPr>
        <w:t>ADDITIONAL EXPERIENCE</w:t>
      </w:r>
    </w:p>
    <w:p w14:paraId="152C6637" w14:textId="2E1E6FAC" w:rsidR="008F182D" w:rsidRPr="00ED75DD" w:rsidRDefault="00000000" w:rsidP="00ED75DD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</w:rPr>
        <w:pict w14:anchorId="287A4572">
          <v:rect id="_x0000_i1032" style="width:0;height:1.5pt" o:hralign="center" o:hrstd="t" o:hr="t" fillcolor="#a0a0a0" stroked="f"/>
        </w:pict>
      </w:r>
    </w:p>
    <w:p w14:paraId="635A108A" w14:textId="77777777" w:rsidR="008F182D" w:rsidRDefault="008F182D" w:rsidP="008F182D">
      <w:pPr>
        <w:pStyle w:val="NoSpacing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Leadership | Community Engagement</w:t>
      </w:r>
    </w:p>
    <w:p w14:paraId="01E93CDF" w14:textId="05FE1693" w:rsidR="008F182D" w:rsidRDefault="00ED75DD" w:rsidP="00F33660">
      <w:pPr>
        <w:pStyle w:val="NoSpacing"/>
        <w:numPr>
          <w:ilvl w:val="1"/>
          <w:numId w:val="4"/>
        </w:numPr>
        <w:ind w:left="108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VP of External Relations for Computer Engineering Club at </w:t>
      </w:r>
      <w:r w:rsidR="00F33660">
        <w:rPr>
          <w:rFonts w:ascii="Calibri Light" w:hAnsi="Calibri Light" w:cs="Calibri Light"/>
        </w:rPr>
        <w:t>UW</w:t>
      </w:r>
      <w:r w:rsidR="00F33660">
        <w:rPr>
          <w:rFonts w:ascii="Calibri Light" w:hAnsi="Calibri Light" w:cs="Calibri Light"/>
        </w:rPr>
        <w:tab/>
        <w:t xml:space="preserve">       Sept. 2017 – June 2018</w:t>
      </w:r>
    </w:p>
    <w:p w14:paraId="7FB4ABD6" w14:textId="2F77C678" w:rsidR="00F33660" w:rsidRPr="00F33660" w:rsidRDefault="00F33660" w:rsidP="00F33660">
      <w:pPr>
        <w:pStyle w:val="NoSpacing"/>
        <w:numPr>
          <w:ilvl w:val="1"/>
          <w:numId w:val="4"/>
        </w:numPr>
        <w:ind w:left="108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Mentor at Winterfell HS – Computer Engineering Club </w:t>
      </w:r>
      <w:proofErr w:type="gramStart"/>
      <w:r>
        <w:rPr>
          <w:rFonts w:ascii="Calibri Light" w:hAnsi="Calibri Light" w:cs="Calibri Light"/>
        </w:rPr>
        <w:t>at</w:t>
      </w:r>
      <w:proofErr w:type="gramEnd"/>
      <w:r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ab/>
        <w:t xml:space="preserve">            June 2017 – Present </w:t>
      </w:r>
    </w:p>
    <w:sectPr w:rsidR="00F33660" w:rsidRPr="00F33660" w:rsidSect="00ED75DD">
      <w:pgSz w:w="12240" w:h="15840"/>
      <w:pgMar w:top="720" w:right="117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F60E7"/>
    <w:multiLevelType w:val="multilevel"/>
    <w:tmpl w:val="D3D064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23B04F6"/>
    <w:multiLevelType w:val="multilevel"/>
    <w:tmpl w:val="7B6076BA"/>
    <w:lvl w:ilvl="0">
      <w:start w:val="1"/>
      <w:numFmt w:val="bullet"/>
      <w:lvlText w:val="●"/>
      <w:lvlJc w:val="left"/>
      <w:pPr>
        <w:ind w:left="720" w:hanging="360"/>
      </w:pPr>
      <w:rPr>
        <w:rFonts w:asciiTheme="minorHAnsi" w:eastAsia="Noto Sans Symbols" w:hAnsiTheme="minorHAnsi" w:cstheme="minorHAns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90F7DB9"/>
    <w:multiLevelType w:val="multilevel"/>
    <w:tmpl w:val="D3D064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CD716BE"/>
    <w:multiLevelType w:val="hybridMultilevel"/>
    <w:tmpl w:val="68505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6130543">
    <w:abstractNumId w:val="1"/>
  </w:num>
  <w:num w:numId="2" w16cid:durableId="1309476430">
    <w:abstractNumId w:val="2"/>
  </w:num>
  <w:num w:numId="3" w16cid:durableId="1158039075">
    <w:abstractNumId w:val="3"/>
  </w:num>
  <w:num w:numId="4" w16cid:durableId="639919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sTQ0MTMwsrQ0MbNQ0lEKTi0uzszPAykwqQUAe6mOgiwAAAA="/>
  </w:docVars>
  <w:rsids>
    <w:rsidRoot w:val="00E10262"/>
    <w:rsid w:val="000E3114"/>
    <w:rsid w:val="0068019F"/>
    <w:rsid w:val="00715D9C"/>
    <w:rsid w:val="007C7CB9"/>
    <w:rsid w:val="008C10D4"/>
    <w:rsid w:val="008E4CEB"/>
    <w:rsid w:val="008F182D"/>
    <w:rsid w:val="00A85CB8"/>
    <w:rsid w:val="00C829F2"/>
    <w:rsid w:val="00DA2BC8"/>
    <w:rsid w:val="00DD1378"/>
    <w:rsid w:val="00DF555B"/>
    <w:rsid w:val="00E10262"/>
    <w:rsid w:val="00E5143A"/>
    <w:rsid w:val="00ED75DD"/>
    <w:rsid w:val="00F33660"/>
    <w:rsid w:val="00FC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E8323"/>
  <w15:chartTrackingRefBased/>
  <w15:docId w15:val="{6C02D6AA-47F6-45DD-BA85-DF89F006F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262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026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C44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635</Words>
  <Characters>3683</Characters>
  <Application>Microsoft Office Word</Application>
  <DocSecurity>0</DocSecurity>
  <Lines>108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oe</dc:creator>
  <cp:keywords/>
  <dc:description/>
  <cp:lastModifiedBy>Lucas Moe</cp:lastModifiedBy>
  <cp:revision>8</cp:revision>
  <dcterms:created xsi:type="dcterms:W3CDTF">2022-08-16T17:20:00Z</dcterms:created>
  <dcterms:modified xsi:type="dcterms:W3CDTF">2022-10-10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0a6e890ffd37618ac50b2f5513da074f349488c2e1520f6a5168fb446e281</vt:lpwstr>
  </property>
</Properties>
</file>